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sychiatrist</w:t>
      </w:r>
      <w:r>
        <w:t xml:space="preserve"> </w:t>
      </w:r>
      <w:r>
        <w:t xml:space="preserve">Position</w:t>
      </w:r>
      <w:r>
        <w:t xml:space="preserve"> </w:t>
      </w:r>
      <w:r>
        <w:t xml:space="preserve">in</w:t>
      </w:r>
      <w:r>
        <w:t xml:space="preserve"> </w:t>
      </w:r>
      <w:r>
        <w:t xml:space="preserve">Sri</w:t>
      </w:r>
      <w:r>
        <w:t xml:space="preserve"> </w:t>
      </w:r>
      <w:r>
        <w:t xml:space="preserve">Lanka</w:t>
      </w:r>
      <w:r>
        <w:t xml:space="preserve"> </w:t>
      </w:r>
      <w:r>
        <w:t xml:space="preserve">Colombo</w:t>
      </w:r>
    </w:p>
    <w:bookmarkStart w:id="25" w:name="X14c837074c68233b5ea20ce4f543253862e7354"/>
    <w:p>
      <w:pPr>
        <w:pStyle w:val="Heading1"/>
      </w:pPr>
      <w:r>
        <w:t xml:space="preserve">Cover Letter for Psychiatrist Position in Sri Lanka Colombo</w:t>
      </w:r>
    </w:p>
    <w:p>
      <w:pPr>
        <w:pStyle w:val="FirstParagraph"/>
      </w:pPr>
      <w:r>
        <w:t xml:space="preserve">Dear [Hiring Manager's Name],</w:t>
      </w:r>
    </w:p>
    <w:p>
      <w:pPr>
        <w:pStyle w:val="BodyText"/>
      </w:pPr>
      <w:r>
        <w:t xml:space="preserve">As a dedicated and experienced Psychiatrist with over [X years] of expertise in mental health care, I am writing to express my interest in the Psychiatrist position at your esteemed institution in Sri Lanka Colombo. With a strong commitment to improving mental health outcomes and fostering holistic well-being, I am eager to contribute my skills, knowledge, and cultural sensitivity to support the growing need for psychiatric care in this vibrant city.</w:t>
      </w:r>
    </w:p>
    <w:p>
      <w:pPr>
        <w:pStyle w:val="BodyText"/>
      </w:pPr>
      <w:r>
        <w:t xml:space="preserve">Sri Lanka Colombo has long been a hub of medical innovation and cultural richness, but it also faces unique challenges in addressing mental health disparities. As a Psychiatrist, I have always believed that mental health is an integral part of overall health, and I am particularly drawn to the opportunity to work in Colombo, where the intersection of urbanization, socio-economic diversity, and cultural traditions presents both challenges and opportunities for transformative care.</w:t>
      </w:r>
    </w:p>
    <w:bookmarkStart w:id="20" w:name="professional-background-and-expertise"/>
    <w:p>
      <w:pPr>
        <w:pStyle w:val="Heading2"/>
      </w:pPr>
      <w:r>
        <w:t xml:space="preserve">Professional Background and Expertise</w:t>
      </w:r>
    </w:p>
    <w:p>
      <w:pPr>
        <w:pStyle w:val="FirstParagraph"/>
      </w:pPr>
      <w:r>
        <w:t xml:space="preserve">Throughout my career as a Psychiatrist, I have focused on providing compassionate and evidence-based care to patients across diverse demographics. My training at [Medical School/Institution] equipped me with a solid foundation in clinical psychiatry, while my subsequent work in [previous roles or institutions] has allowed me to specialize in areas such as [specific areas like child and adolescent psychiatry, geriatric mental health, trauma counseling, etc.]. I have also been involved in research projects aimed at understanding the psychological impact of [relevant topics such as conflict resolution, natural disasters, or societal stressors], which resonates deeply with the unique context of Sri Lanka.</w:t>
      </w:r>
    </w:p>
    <w:p>
      <w:pPr>
        <w:pStyle w:val="BodyText"/>
      </w:pPr>
      <w:r>
        <w:t xml:space="preserve">My approach to psychiatry is rooted in empathy, ethical practice, and a patient-centered philosophy. I have consistently emphasized building trust through active listening and culturally sensitive interventions. In Sri Lanka Colombo, where mental health stigma remains a significant barrier, I aim to bridge this gap by educating communities and advocating for accessible care. My ability to communicate in [languages such as Sinhala/Tamil/English] further enables me to connect with patients from varied backgrounds, ensuring their voices are heard and their needs are met.</w:t>
      </w:r>
    </w:p>
    <w:bookmarkEnd w:id="20"/>
    <w:bookmarkStart w:id="21" w:name="Xc49f8462f67dee6f756b1e2c1003cd5a12d4b07"/>
    <w:p>
      <w:pPr>
        <w:pStyle w:val="Heading2"/>
      </w:pPr>
      <w:r>
        <w:t xml:space="preserve">Understanding of Sri Lanka Colombo's Mental Health Landscape</w:t>
      </w:r>
    </w:p>
    <w:p>
      <w:pPr>
        <w:pStyle w:val="FirstParagraph"/>
      </w:pPr>
      <w:r>
        <w:t xml:space="preserve">Colombo’s dynamic environment, while offering advanced healthcare facilities, also grapples with the complexities of urban stressors such as economic pressures, social inequality, and the aftermath of historical conflicts. As a Psychiatrist, I recognize the importance of tailoring interventions to these realities. For instance, my work in [specific projects or roles] has included developing community-based mental health programs that address issues like anxiety, depression, and post-traumatic stress disorder (PTSD) among vulnerable populations.</w:t>
      </w:r>
    </w:p>
    <w:p>
      <w:pPr>
        <w:pStyle w:val="BodyText"/>
      </w:pPr>
      <w:r>
        <w:t xml:space="preserve">In Sri Lanka Colombo, there is a growing recognition of the need for integrated mental health services. I am particularly inspired by initiatives that combine traditional healing practices with modern psychiatric care, a balance that aligns with my belief in holistic treatment models. I have also collaborated with local organizations to promote mental health awareness through workshops and outreach programs, which I believe can be further expanded in Colombo to reach underserved communities.</w:t>
      </w:r>
    </w:p>
    <w:bookmarkEnd w:id="21"/>
    <w:bookmarkStart w:id="22" w:name="alignment-with-your-institutions-mission"/>
    <w:p>
      <w:pPr>
        <w:pStyle w:val="Heading2"/>
      </w:pPr>
      <w:r>
        <w:t xml:space="preserve">Alignment with Your Institution's Mission</w:t>
      </w:r>
    </w:p>
    <w:p>
      <w:pPr>
        <w:pStyle w:val="FirstParagraph"/>
      </w:pPr>
      <w:r>
        <w:t xml:space="preserve">Your institution’s commitment to [mention specific values or missions of the organization, e.g., "innovative care," "patient dignity," or "community empowerment"] resonates strongly with my professional ethos. As a Psychiatrist, I am passionate about creating an environment where patients feel safe to explore their mental health challenges and collaborate on their recovery journeys. I am confident that my skills in [specific skills such as diagnostic evaluation, therapy techniques, or crisis intervention] will enable me to contribute meaningfully to your team.</w:t>
      </w:r>
    </w:p>
    <w:p>
      <w:pPr>
        <w:pStyle w:val="BodyText"/>
      </w:pPr>
      <w:r>
        <w:t xml:space="preserve">Moreover, my experience in [relevant experience, e.g., "leading multidisciplinary teams," "developing treatment protocols," or "training junior clinicians"] has prepared me to work alongside your staff in advancing clinical excellence. I am particularly interested in the opportunity to mentor emerging professionals and participate in research that addresses mental health gaps in Sri Lanka Colombo. By fostering collaboration between healthcare providers, educators, and policymakers, I believe we can create a more resilient mental health ecosystem.</w:t>
      </w:r>
    </w:p>
    <w:bookmarkEnd w:id="22"/>
    <w:bookmarkStart w:id="23" w:name="personal-commitment-to-sri-lanka-colombo"/>
    <w:p>
      <w:pPr>
        <w:pStyle w:val="Heading2"/>
      </w:pPr>
      <w:r>
        <w:t xml:space="preserve">Personal Commitment to Sri Lanka Colombo</w:t>
      </w:r>
    </w:p>
    <w:p>
      <w:pPr>
        <w:pStyle w:val="FirstParagraph"/>
      </w:pPr>
      <w:r>
        <w:t xml:space="preserve">Beyond my professional qualifications, I am deeply committed to the cultural and social fabric of Sri Lanka Colombo. Having [mention any personal connection, e.g., "lived in Colombo for [X years]," "worked with local communities," or "visited the region as a volunteer"], I understand the importance of respecting cultural norms while delivering care. In a city where mental health services are often underutilized, my goal is to demystify psychiatry and empower individuals to seek help without fear of judgment.</w:t>
      </w:r>
    </w:p>
    <w:p>
      <w:pPr>
        <w:pStyle w:val="BodyText"/>
      </w:pPr>
      <w:r>
        <w:t xml:space="preserve">I am also motivated by the opportunity to contribute to Colombo’s evolving healthcare landscape. As the city continues to grow, so does the demand for specialized psychiatric care. My adaptability, problem-solving skills, and dedication to lifelong learning ensure that I can thrive in a fast-paced environment while maintaining high standards of patient care.</w:t>
      </w:r>
    </w:p>
    <w:bookmarkEnd w:id="23"/>
    <w:bookmarkStart w:id="24" w:name="conclusion"/>
    <w:p>
      <w:pPr>
        <w:pStyle w:val="Heading2"/>
      </w:pPr>
      <w:r>
        <w:t xml:space="preserve">Conclusion</w:t>
      </w:r>
    </w:p>
    <w:p>
      <w:pPr>
        <w:pStyle w:val="FirstParagraph"/>
      </w:pPr>
      <w:r>
        <w:t xml:space="preserve">In conclusion, I am enthusiastic about the possibility of joining your team as a Psychiatrist in Sri Lanka Colombo. My clinical expertise, cultural awareness, and passion for mental health advocacy position me to make a meaningful impact. I would be honored to discuss how my background and vision align with your institution’s goals.</w:t>
      </w:r>
    </w:p>
    <w:p>
      <w:pPr>
        <w:pStyle w:val="BodyText"/>
      </w:pPr>
      <w:r>
        <w:t xml:space="preserve">Thank you for considering my application. I look forward to the opportunity to contribute to the vital work of promoting mental well-being in Sri Lanka Colombo.</w:t>
      </w:r>
    </w:p>
    <w:p>
      <w:pPr>
        <w:pStyle w:val="BodyText"/>
      </w:pPr>
      <w:r>
        <w:t xml:space="preserve">Sincerely,</w:t>
      </w:r>
      <w:r>
        <w:br/>
      </w:r>
      <w:r>
        <w:t xml:space="preserve">[Your Full Name]</w:t>
      </w:r>
      <w:r>
        <w:br/>
      </w:r>
      <w:r>
        <w:t xml:space="preserve">[Your Contact Information]</w:t>
      </w:r>
      <w:r>
        <w:br/>
      </w:r>
      <w:r>
        <w:t xml:space="preserve">[LinkedIn Profile or Portfolio Link (optional)]</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sychiatrist Position in Sri Lanka Colombo</dc:title>
  <dc:creator/>
  <dc:language>en</dc:language>
  <cp:keywords/>
  <dcterms:created xsi:type="dcterms:W3CDTF">2026-07-23T21:24:32Z</dcterms:created>
  <dcterms:modified xsi:type="dcterms:W3CDTF">2026-07-23T21:24:32Z</dcterms:modified>
</cp:coreProperties>
</file>

<file path=docProps/custom.xml><?xml version="1.0" encoding="utf-8"?>
<Properties xmlns="http://schemas.openxmlformats.org/officeDocument/2006/custom-properties" xmlns:vt="http://schemas.openxmlformats.org/officeDocument/2006/docPropsVTypes"/>
</file>